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921D7C" w14:paraId="56B532DF" w14:textId="77777777" w:rsidTr="00DF1EF0">
        <w:tc>
          <w:tcPr>
            <w:tcW w:w="10790" w:type="dxa"/>
            <w:gridSpan w:val="4"/>
            <w:shd w:val="clear" w:color="auto" w:fill="92D050"/>
          </w:tcPr>
          <w:p w14:paraId="1E7EFB9E" w14:textId="05292EC9" w:rsidR="00921D7C" w:rsidRPr="004B546B" w:rsidRDefault="00B81CDB" w:rsidP="00EC18D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DAILY LESSON PLAN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0887A442" w14:textId="5CCF4426" w:rsidR="00921D7C" w:rsidRDefault="00AB1231" w:rsidP="00EC18D6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H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7E5C40" w:rsidRPr="00507077" w14:paraId="2D1FCB17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006D6603" w14:textId="495FEFD3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7FEF4220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18C8B8F2" w14:textId="1A347EDB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2140784745"/>
            <w:placeholder>
              <w:docPart w:val="2FF4F4C3F41E4CD0A831993145DEA62F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676BC98B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E5C40" w:rsidRPr="00507077" w14:paraId="4C7CFCF7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37BEF2EB" w14:textId="413E5F12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324583785"/>
            <w:placeholder>
              <w:docPart w:val="A900C35C36064600B978397D64E6116D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3379F8BD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69483C8E" w14:textId="372258E1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134801E2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E5C40" w:rsidRPr="00507077" w14:paraId="63CA1BF2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72015C9B" w14:textId="5E0F4EFE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006591723"/>
            <w:placeholder>
              <w:docPart w:val="385365AD67DE4B9D9FE482DD1D1B9EFD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394A8E16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7C39AB7E" w14:textId="57B8C96F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4B75083E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5D704B97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B9F028E" w14:textId="764D5787" w:rsidR="00921D7C" w:rsidRPr="007D365C" w:rsidRDefault="00B81CDB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559706478"/>
            <w:placeholder>
              <w:docPart w:val="D6F0490AC48C41BCB85B7A957E1B0D9C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7E31F426" w14:textId="3335EEB8" w:rsidR="00921D7C" w:rsidRPr="00507077" w:rsidRDefault="00F92ED0" w:rsidP="00EC18D6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Trigonometry</w:t>
                </w:r>
              </w:p>
            </w:tc>
          </w:sdtContent>
        </w:sdt>
      </w:tr>
      <w:tr w:rsidR="00921D7C" w:rsidRPr="00507077" w14:paraId="1DC6ED75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810CE60" w14:textId="67EB852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 w:rsidR="0035156F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77CA0FA4" w14:textId="55DB8C4B" w:rsidR="00921D7C" w:rsidRPr="00507077" w:rsidRDefault="00F92ED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Solution of Triangles</w:t>
            </w:r>
          </w:p>
        </w:tc>
      </w:tr>
      <w:tr w:rsidR="007E5C40" w:rsidRPr="00507077" w14:paraId="6B249D4D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994E4CF" w14:textId="77777777" w:rsidR="0035156F" w:rsidRDefault="0035156F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7390641D" w14:textId="1023BC79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055D98BC" w14:textId="3D8636C9" w:rsidR="00921D7C" w:rsidRPr="00507077" w:rsidRDefault="00F92ED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9.1 Sine Rule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72B922DC" w14:textId="46022D1F" w:rsidR="00921D7C" w:rsidRPr="00507077" w:rsidRDefault="00B81CDB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437B4576" w14:textId="1FE2DD81" w:rsidR="00EC18D6" w:rsidRPr="00507077" w:rsidRDefault="00F92ED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9.1.1 until 9.1.5</w:t>
            </w:r>
          </w:p>
        </w:tc>
      </w:tr>
      <w:tr w:rsidR="00921D7C" w:rsidRPr="00302BB4" w14:paraId="71404D9D" w14:textId="77777777" w:rsidTr="00DF1EF0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6B38037" w14:textId="3C0986A2" w:rsidR="00921D7C" w:rsidRPr="007D365C" w:rsidRDefault="007E5C40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7B5B8DB2" w14:textId="64BE7D5F" w:rsidR="009653C5" w:rsidRPr="009653C5" w:rsidRDefault="009653C5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1B79B365" w14:textId="77777777" w:rsidR="00EF3FA7" w:rsidRDefault="00F92ED0" w:rsidP="00F92ED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Make and verify conjectures on th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relationship between the ratio of length of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sides of a triangle with the sine of the opposit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angles, and hence define the sine rule.</w:t>
            </w:r>
          </w:p>
          <w:p w14:paraId="62384CEA" w14:textId="77777777" w:rsidR="00F92ED0" w:rsidRDefault="00F92ED0" w:rsidP="00F92ED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Solve triangles involving sine rule.</w:t>
            </w:r>
          </w:p>
          <w:p w14:paraId="7F2CC83B" w14:textId="77777777" w:rsidR="00F92ED0" w:rsidRDefault="00F92ED0" w:rsidP="00F92ED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Determine the existence of ambiguous cas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of a triangle, and hence identify the conditions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for such cases.</w:t>
            </w:r>
          </w:p>
          <w:p w14:paraId="687E9D66" w14:textId="77777777" w:rsidR="00F92ED0" w:rsidRDefault="00F92ED0" w:rsidP="00F92ED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Solve triangles involving ambiguous cases.</w:t>
            </w:r>
          </w:p>
          <w:p w14:paraId="1AC4215B" w14:textId="7FE4B637" w:rsidR="00F92ED0" w:rsidRPr="00F92ED0" w:rsidRDefault="00F92ED0" w:rsidP="00F92ED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Solve problems related to triangles using th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sine rule.</w:t>
            </w:r>
          </w:p>
        </w:tc>
      </w:tr>
      <w:tr w:rsidR="00921D7C" w:rsidRPr="00507077" w14:paraId="593B3717" w14:textId="77777777" w:rsidTr="00DF1EF0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AEE6AA8" w14:textId="454FCBD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4827E799" w14:textId="77777777" w:rsidR="00A07FDB" w:rsidRDefault="00AB4537" w:rsidP="00A07FDB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6C4F13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ter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CC09A9B" w14:textId="18BFA14C" w:rsidR="00F71397" w:rsidRDefault="00DF1EF0" w:rsidP="00F71397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 using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Chapter </w:t>
            </w:r>
            <w:r w:rsidR="00F92ED0">
              <w:rPr>
                <w:rFonts w:ascii="Arial" w:eastAsia="Calibri" w:hAnsi="Arial" w:cs="Arial"/>
                <w:sz w:val="20"/>
                <w:szCs w:val="20"/>
                <w:lang w:val="en-MY"/>
              </w:rPr>
              <w:t>9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</w:t>
            </w:r>
          </w:p>
          <w:p w14:paraId="73625F5F" w14:textId="03F82FF6" w:rsidR="00DF1EF0" w:rsidRDefault="00DF1EF0" w:rsidP="00DF1EF0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5254392D" w14:textId="0422628C" w:rsidR="008728AB" w:rsidRDefault="008728AB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F1D916F" w14:textId="7B19A9D6" w:rsidR="00921D7C" w:rsidRPr="00946888" w:rsidRDefault="00921D7C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374A5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13CAB14" w14:textId="77777777" w:rsidR="00F92ED0" w:rsidRPr="00F92ED0" w:rsidRDefault="00F92ED0" w:rsidP="00F92ED0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Give each student a piece of worksheet.</w:t>
            </w:r>
          </w:p>
          <w:p w14:paraId="4F7BE380" w14:textId="34D77AAD" w:rsidR="00F92ED0" w:rsidRPr="00F92ED0" w:rsidRDefault="00F92ED0" w:rsidP="00F92ED0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Identify the non-included angle and the relationship between the angles and sides using sine rule.</w:t>
            </w:r>
          </w:p>
          <w:p w14:paraId="5ED3790B" w14:textId="39355315" w:rsidR="00F92ED0" w:rsidRPr="00F92ED0" w:rsidRDefault="00F92ED0" w:rsidP="00F92ED0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Student find a partner and discuss with the partner.</w:t>
            </w:r>
          </w:p>
          <w:p w14:paraId="577E5050" w14:textId="5056B2B3" w:rsidR="00837133" w:rsidRPr="00DF1EF0" w:rsidRDefault="00F92ED0" w:rsidP="00F92ED0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Teacher shows and explains the correct answers.</w:t>
            </w:r>
          </w:p>
          <w:p w14:paraId="5B031C85" w14:textId="77777777" w:rsidR="00AB1231" w:rsidRPr="00AB1231" w:rsidRDefault="00AB1231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5CDF0CD" w14:textId="5153C076" w:rsidR="00921D7C" w:rsidRPr="00946888" w:rsidRDefault="00AB4537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28C4D35" w14:textId="77777777" w:rsidR="00DF1EF0" w:rsidRPr="002A6B84" w:rsidRDefault="00DF1EF0" w:rsidP="00DF1E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089BBA00" w14:textId="65684F83" w:rsidR="00C93752" w:rsidRPr="00507077" w:rsidRDefault="00C93752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0BE1D382" w14:textId="77777777" w:rsidTr="00DF1EF0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FBD43D2" w14:textId="16044D75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2ADFC0A8" w14:textId="2D474557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BEA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833E3">
              <w:rPr>
                <w:rFonts w:ascii="Arial" w:hAnsi="Arial" w:cs="Arial"/>
                <w:sz w:val="20"/>
                <w:szCs w:val="20"/>
              </w:rPr>
              <w:t>successfully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4EEC00D" w14:textId="2316A429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1704AD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</w:rPr>
              <w:t>with guidance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7AB0E9" w14:textId="01962F05" w:rsidR="00921D7C" w:rsidRPr="00507077" w:rsidRDefault="00000000" w:rsidP="00AE12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 xml:space="preserve">Students were </w:t>
            </w:r>
            <w:r w:rsidR="00E1284E">
              <w:rPr>
                <w:rFonts w:ascii="Arial" w:hAnsi="Arial" w:cs="Arial"/>
                <w:sz w:val="20"/>
                <w:szCs w:val="20"/>
                <w:lang w:val="en-US"/>
              </w:rPr>
              <w:t xml:space="preserve">not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717BD52D" w14:textId="2FE956D8" w:rsidR="00F92ED0" w:rsidRDefault="00F92ED0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25B56886" w14:textId="77777777" w:rsidR="00F92ED0" w:rsidRDefault="00F92ED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F92ED0" w14:paraId="728589B0" w14:textId="77777777" w:rsidTr="009B0E39">
        <w:tc>
          <w:tcPr>
            <w:tcW w:w="10790" w:type="dxa"/>
            <w:gridSpan w:val="4"/>
            <w:shd w:val="clear" w:color="auto" w:fill="92D050"/>
          </w:tcPr>
          <w:p w14:paraId="61AB91E1" w14:textId="77777777" w:rsidR="00F92ED0" w:rsidRPr="004B546B" w:rsidRDefault="00F92ED0" w:rsidP="009B0E3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0E086133" w14:textId="77777777" w:rsidR="00F92ED0" w:rsidRDefault="00F92ED0" w:rsidP="009B0E39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F92ED0" w:rsidRPr="00507077" w14:paraId="531C7C43" w14:textId="77777777" w:rsidTr="009B0E39">
        <w:tc>
          <w:tcPr>
            <w:tcW w:w="1883" w:type="dxa"/>
            <w:shd w:val="clear" w:color="auto" w:fill="E2EFD9" w:themeFill="accent6" w:themeFillTint="33"/>
          </w:tcPr>
          <w:p w14:paraId="08000C91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04EED23F" w14:textId="77777777" w:rsidR="00F92ED0" w:rsidRPr="00507077" w:rsidRDefault="00F92ED0" w:rsidP="009B0E3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59047DDF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336140480"/>
            <w:placeholder>
              <w:docPart w:val="DEF8EE434B8045E997304D7F5D3610F6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1C5DBCB0" w14:textId="77777777" w:rsidR="00F92ED0" w:rsidRPr="00507077" w:rsidRDefault="00F92ED0" w:rsidP="009B0E3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F92ED0" w:rsidRPr="00507077" w14:paraId="4A88C11E" w14:textId="77777777" w:rsidTr="009B0E39">
        <w:tc>
          <w:tcPr>
            <w:tcW w:w="1883" w:type="dxa"/>
            <w:shd w:val="clear" w:color="auto" w:fill="E2EFD9" w:themeFill="accent6" w:themeFillTint="33"/>
          </w:tcPr>
          <w:p w14:paraId="06D7E565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728955070"/>
            <w:placeholder>
              <w:docPart w:val="20C1B4D0433049918B96C2FC00548F84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2387F902" w14:textId="77777777" w:rsidR="00F92ED0" w:rsidRPr="00507077" w:rsidRDefault="00F92ED0" w:rsidP="009B0E3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326886BD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6F05BF4C" w14:textId="77777777" w:rsidR="00F92ED0" w:rsidRPr="00507077" w:rsidRDefault="00F92ED0" w:rsidP="009B0E3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92ED0" w:rsidRPr="00507077" w14:paraId="263171B3" w14:textId="77777777" w:rsidTr="009B0E39">
        <w:tc>
          <w:tcPr>
            <w:tcW w:w="1883" w:type="dxa"/>
            <w:shd w:val="clear" w:color="auto" w:fill="E2EFD9" w:themeFill="accent6" w:themeFillTint="33"/>
          </w:tcPr>
          <w:p w14:paraId="7B657522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323775822"/>
            <w:placeholder>
              <w:docPart w:val="6E8D57E110844EEB8DD8CE333879A6FB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7E4BA65D" w14:textId="77777777" w:rsidR="00F92ED0" w:rsidRPr="00507077" w:rsidRDefault="00F92ED0" w:rsidP="009B0E3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373A384B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4F8E6E7C" w14:textId="77777777" w:rsidR="00F92ED0" w:rsidRPr="00507077" w:rsidRDefault="00F92ED0" w:rsidP="009B0E3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92ED0" w:rsidRPr="00507077" w14:paraId="2B081EB5" w14:textId="77777777" w:rsidTr="009B0E3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1E3B405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73424043"/>
            <w:placeholder>
              <w:docPart w:val="E5EE6F54C1CD4E148B14A98D32FFA2A7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277E1569" w14:textId="77777777" w:rsidR="00F92ED0" w:rsidRPr="00507077" w:rsidRDefault="00F92ED0" w:rsidP="009B0E39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Trigonometry</w:t>
                </w:r>
              </w:p>
            </w:tc>
          </w:sdtContent>
        </w:sdt>
      </w:tr>
      <w:tr w:rsidR="00F92ED0" w:rsidRPr="00507077" w14:paraId="0D69ACE7" w14:textId="77777777" w:rsidTr="009B0E3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18EDD1E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10C5C029" w14:textId="77777777" w:rsidR="00F92ED0" w:rsidRPr="00507077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Solution of Triangles</w:t>
            </w:r>
          </w:p>
        </w:tc>
      </w:tr>
      <w:tr w:rsidR="00F92ED0" w:rsidRPr="00507077" w14:paraId="6080C3D8" w14:textId="77777777" w:rsidTr="009B0E3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A1AE2C0" w14:textId="77777777" w:rsidR="00F92ED0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6479A881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2A424504" w14:textId="5B2DA197" w:rsidR="00F92ED0" w:rsidRPr="00507077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9.2 Cosine Rule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4B5E705C" w14:textId="77777777" w:rsidR="00F92ED0" w:rsidRPr="00507077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01096553" w14:textId="6E03E9D5" w:rsidR="00F92ED0" w:rsidRPr="00507077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9.2.1, 9.2.2, 9.2.3</w:t>
            </w:r>
          </w:p>
        </w:tc>
      </w:tr>
      <w:tr w:rsidR="00F92ED0" w:rsidRPr="00302BB4" w14:paraId="570783C1" w14:textId="77777777" w:rsidTr="009B0E39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46E61321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0378C03E" w14:textId="77777777" w:rsidR="00F92ED0" w:rsidRPr="009653C5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797EC5CC" w14:textId="77777777" w:rsidR="00F92ED0" w:rsidRDefault="00F92ED0" w:rsidP="009B0E39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Verify the cosine rule.</w:t>
            </w:r>
          </w:p>
          <w:p w14:paraId="4116C76B" w14:textId="77777777" w:rsidR="00F92ED0" w:rsidRDefault="00F92ED0" w:rsidP="009B0E39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Solve triangles involving the cosine rule.</w:t>
            </w:r>
          </w:p>
          <w:p w14:paraId="4A73C98A" w14:textId="16BA7C46" w:rsidR="00F92ED0" w:rsidRPr="00EF3FA7" w:rsidRDefault="00F92ED0" w:rsidP="009B0E39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Solve problems involving the cosine rule.</w:t>
            </w:r>
          </w:p>
        </w:tc>
      </w:tr>
      <w:tr w:rsidR="00F92ED0" w:rsidRPr="00507077" w14:paraId="071F4B1D" w14:textId="77777777" w:rsidTr="009B0E39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56566E09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4CC830D3" w14:textId="77777777" w:rsidR="00F92ED0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705FB86" w14:textId="77777777" w:rsidR="00F92ED0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 using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Chapter 9. </w:t>
            </w:r>
          </w:p>
          <w:p w14:paraId="7B8F1A98" w14:textId="77777777" w:rsidR="00F92ED0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3BFC2E08" w14:textId="77777777" w:rsidR="00F92ED0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47EC9A3" w14:textId="77777777" w:rsidR="00F92ED0" w:rsidRPr="00946888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BDE8927" w14:textId="77777777" w:rsidR="00F92ED0" w:rsidRPr="00F92ED0" w:rsidRDefault="00F92ED0" w:rsidP="00F92ED0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Divide students into few groups.</w:t>
            </w:r>
          </w:p>
          <w:p w14:paraId="43406626" w14:textId="1D2C92E0" w:rsidR="00F92ED0" w:rsidRPr="00F92ED0" w:rsidRDefault="00F92ED0" w:rsidP="00F92ED0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Students are required to find information in the internet about cosine rule and the way to use it.</w:t>
            </w:r>
          </w:p>
          <w:p w14:paraId="1F0A5F2A" w14:textId="233D072C" w:rsidR="00F92ED0" w:rsidRPr="00F92ED0" w:rsidRDefault="00F92ED0" w:rsidP="00F92ED0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Each group presents their respective findings.</w:t>
            </w:r>
          </w:p>
          <w:p w14:paraId="1F0A5F2A" w14:textId="233D072C" w:rsidR="00F92ED0" w:rsidRPr="00DF1EF0" w:rsidRDefault="00F92ED0" w:rsidP="00F92ED0">
            <w:pPr>
              <w:pStyle w:val="ListParagraph"/>
              <w:numPr>
                <w:ilvl w:val="0"/>
                <w:numId w:val="4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Teacher gives more explanation to strengthen students understanding.</w:t>
            </w:r>
          </w:p>
          <w:p w14:paraId="6BF185C7" w14:textId="77777777" w:rsidR="00F92ED0" w:rsidRPr="00AB1231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BA613FD" w14:textId="77777777" w:rsidR="00F92ED0" w:rsidRPr="00946888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D598B95" w14:textId="77777777" w:rsidR="00F92ED0" w:rsidRPr="002A6B84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0F4C8F3A" w14:textId="77777777" w:rsidR="00F92ED0" w:rsidRPr="00507077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92ED0" w:rsidRPr="00507077" w14:paraId="14836F26" w14:textId="77777777" w:rsidTr="009B0E39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56913D00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1CDDFBF3" w14:textId="77777777" w:rsidR="00F92ED0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349553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ccessfully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B174FAE" w14:textId="77777777" w:rsidR="00F92ED0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819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 guidance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85874BF" w14:textId="77777777" w:rsidR="00F92ED0" w:rsidRPr="00507077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997257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6C310713" w14:textId="77777777" w:rsidR="00921D7C" w:rsidRDefault="00921D7C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2843C2CF" w14:textId="1F411C6D" w:rsidR="00F92ED0" w:rsidRDefault="00F92ED0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F92ED0" w14:paraId="0F637E30" w14:textId="77777777" w:rsidTr="009B0E39">
        <w:tc>
          <w:tcPr>
            <w:tcW w:w="10790" w:type="dxa"/>
            <w:gridSpan w:val="4"/>
            <w:shd w:val="clear" w:color="auto" w:fill="92D050"/>
          </w:tcPr>
          <w:p w14:paraId="66B54D22" w14:textId="77777777" w:rsidR="00F92ED0" w:rsidRPr="004B546B" w:rsidRDefault="00F92ED0" w:rsidP="009B0E3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545D03B1" w14:textId="77777777" w:rsidR="00F92ED0" w:rsidRDefault="00F92ED0" w:rsidP="009B0E39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F92ED0" w:rsidRPr="00507077" w14:paraId="4A3D8C60" w14:textId="77777777" w:rsidTr="009B0E39">
        <w:tc>
          <w:tcPr>
            <w:tcW w:w="1883" w:type="dxa"/>
            <w:shd w:val="clear" w:color="auto" w:fill="E2EFD9" w:themeFill="accent6" w:themeFillTint="33"/>
          </w:tcPr>
          <w:p w14:paraId="76ECA597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6F998DDC" w14:textId="77777777" w:rsidR="00F92ED0" w:rsidRPr="00507077" w:rsidRDefault="00F92ED0" w:rsidP="009B0E3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70E42270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702974904"/>
            <w:placeholder>
              <w:docPart w:val="CF5D68E6A3C44E3783F6D5D2A8C671A6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7B0A03B7" w14:textId="77777777" w:rsidR="00F92ED0" w:rsidRPr="00507077" w:rsidRDefault="00F92ED0" w:rsidP="009B0E3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F92ED0" w:rsidRPr="00507077" w14:paraId="09EC8A8A" w14:textId="77777777" w:rsidTr="009B0E39">
        <w:tc>
          <w:tcPr>
            <w:tcW w:w="1883" w:type="dxa"/>
            <w:shd w:val="clear" w:color="auto" w:fill="E2EFD9" w:themeFill="accent6" w:themeFillTint="33"/>
          </w:tcPr>
          <w:p w14:paraId="363F1352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886335889"/>
            <w:placeholder>
              <w:docPart w:val="0F8416AA9E844D9FAA41141C0C86F22D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2CD4FF77" w14:textId="77777777" w:rsidR="00F92ED0" w:rsidRPr="00507077" w:rsidRDefault="00F92ED0" w:rsidP="009B0E3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0259476F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36162093" w14:textId="77777777" w:rsidR="00F92ED0" w:rsidRPr="00507077" w:rsidRDefault="00F92ED0" w:rsidP="009B0E3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92ED0" w:rsidRPr="00507077" w14:paraId="56C7D215" w14:textId="77777777" w:rsidTr="009B0E39">
        <w:tc>
          <w:tcPr>
            <w:tcW w:w="1883" w:type="dxa"/>
            <w:shd w:val="clear" w:color="auto" w:fill="E2EFD9" w:themeFill="accent6" w:themeFillTint="33"/>
          </w:tcPr>
          <w:p w14:paraId="528B8029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25534089"/>
            <w:placeholder>
              <w:docPart w:val="64994B1C4EA2412F8D03ED5059DE3B62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4CC08F4B" w14:textId="77777777" w:rsidR="00F92ED0" w:rsidRPr="00507077" w:rsidRDefault="00F92ED0" w:rsidP="009B0E3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12460764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23964452" w14:textId="77777777" w:rsidR="00F92ED0" w:rsidRPr="00507077" w:rsidRDefault="00F92ED0" w:rsidP="009B0E3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92ED0" w:rsidRPr="00507077" w14:paraId="7A2E0ABD" w14:textId="77777777" w:rsidTr="009B0E3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AD356BB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478653659"/>
            <w:placeholder>
              <w:docPart w:val="6580ED9616D44D61941EC4CF7762C92C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28B31B60" w14:textId="77777777" w:rsidR="00F92ED0" w:rsidRPr="00507077" w:rsidRDefault="00F92ED0" w:rsidP="009B0E39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Trigonometry</w:t>
                </w:r>
              </w:p>
            </w:tc>
          </w:sdtContent>
        </w:sdt>
      </w:tr>
      <w:tr w:rsidR="00F92ED0" w:rsidRPr="00507077" w14:paraId="43323B69" w14:textId="77777777" w:rsidTr="009B0E3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35EDED5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79977A0D" w14:textId="77777777" w:rsidR="00F92ED0" w:rsidRPr="00507077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Solution of Triangles</w:t>
            </w:r>
          </w:p>
        </w:tc>
      </w:tr>
      <w:tr w:rsidR="00F92ED0" w:rsidRPr="00507077" w14:paraId="362AA02E" w14:textId="77777777" w:rsidTr="009B0E3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91DFA31" w14:textId="77777777" w:rsidR="00F92ED0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0E141BD8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347CF2A1" w14:textId="189A8308" w:rsidR="00F92ED0" w:rsidRPr="00507077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9.3 Area of a Triangle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3874D711" w14:textId="77777777" w:rsidR="00F92ED0" w:rsidRPr="00507077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756B7313" w14:textId="16C7DC6D" w:rsidR="00F92ED0" w:rsidRPr="00507077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9.3.1, 9.3.2, 9.3.3</w:t>
            </w:r>
          </w:p>
        </w:tc>
      </w:tr>
      <w:tr w:rsidR="00F92ED0" w:rsidRPr="00302BB4" w14:paraId="1F0CB91D" w14:textId="77777777" w:rsidTr="009B0E39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1C4FDD5B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3EEB9AF7" w14:textId="77777777" w:rsidR="00F92ED0" w:rsidRPr="009653C5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16E54CC9" w14:textId="77777777" w:rsidR="00F92ED0" w:rsidRDefault="00F92ED0" w:rsidP="00F92ED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Derive the formula for area of triangles, and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hence determine the area of a triangle.</w:t>
            </w:r>
          </w:p>
          <w:p w14:paraId="2CBDE9B7" w14:textId="77777777" w:rsidR="00F92ED0" w:rsidRDefault="00F92ED0" w:rsidP="00F92ED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Determine the area of a triangle using th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Heron’s formula.</w:t>
            </w:r>
          </w:p>
          <w:p w14:paraId="6FA4C454" w14:textId="3B27BAA2" w:rsidR="00F92ED0" w:rsidRPr="00F92ED0" w:rsidRDefault="00F92ED0" w:rsidP="00F92ED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Solve problems involving areas of triangles.</w:t>
            </w:r>
          </w:p>
        </w:tc>
      </w:tr>
      <w:tr w:rsidR="00F92ED0" w:rsidRPr="00507077" w14:paraId="53F18670" w14:textId="77777777" w:rsidTr="009B0E39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62644E8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452E5B09" w14:textId="77777777" w:rsidR="00F92ED0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E67518C" w14:textId="77777777" w:rsidR="00F92ED0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 using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Chapter 9. </w:t>
            </w:r>
          </w:p>
          <w:p w14:paraId="7CB02333" w14:textId="77777777" w:rsidR="00F92ED0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0C435657" w14:textId="77777777" w:rsidR="00F92ED0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E53EFFF" w14:textId="77777777" w:rsidR="00F92ED0" w:rsidRPr="00946888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52AB971" w14:textId="5DFF8B3D" w:rsidR="00F92ED0" w:rsidRDefault="00F92ED0" w:rsidP="00F92ED0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 xml:space="preserve">Divide students into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few</w:t>
            </w: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 xml:space="preserve"> groups.</w:t>
            </w:r>
          </w:p>
          <w:p w14:paraId="7B75B197" w14:textId="77777777" w:rsidR="00F92ED0" w:rsidRDefault="00F92ED0" w:rsidP="00F92ED0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eacher gives different worksheets to each group.</w:t>
            </w:r>
          </w:p>
          <w:p w14:paraId="1132FAAB" w14:textId="77777777" w:rsidR="00F92ED0" w:rsidRDefault="00F92ED0" w:rsidP="00F92ED0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Each group member discusses to solve the worksheet.</w:t>
            </w:r>
          </w:p>
          <w:p w14:paraId="66DDE2AC" w14:textId="32AAC937" w:rsidR="00F92ED0" w:rsidRDefault="00F92ED0" w:rsidP="00F92ED0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fter finish, pass the worksheet to another group. Check the answer of the group.</w:t>
            </w:r>
          </w:p>
          <w:p w14:paraId="66DF4B6D" w14:textId="5F37932A" w:rsidR="00F92ED0" w:rsidRPr="00DF1EF0" w:rsidRDefault="00F92ED0" w:rsidP="00F92ED0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the correct answer and </w:t>
            </w:r>
            <w:r w:rsidR="00AD577D">
              <w:rPr>
                <w:rFonts w:ascii="Arial" w:hAnsi="Arial" w:cs="Arial"/>
                <w:sz w:val="20"/>
                <w:szCs w:val="20"/>
                <w:lang w:val="en-US"/>
              </w:rPr>
              <w:t>explain any wrong answer.</w:t>
            </w:r>
          </w:p>
          <w:p w14:paraId="1318F98C" w14:textId="77777777" w:rsidR="00F92ED0" w:rsidRPr="00AB1231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02A2D00" w14:textId="77777777" w:rsidR="00F92ED0" w:rsidRPr="00946888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D0D3B3C" w14:textId="77777777" w:rsidR="00F92ED0" w:rsidRPr="002A6B84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6FA6254A" w14:textId="77777777" w:rsidR="00F92ED0" w:rsidRPr="00507077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92ED0" w:rsidRPr="00507077" w14:paraId="56B230CC" w14:textId="77777777" w:rsidTr="009B0E39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73BF4895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0C506A6D" w14:textId="77777777" w:rsidR="00F92ED0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324100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ccessfully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40F9977" w14:textId="77777777" w:rsidR="00F92ED0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574960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 guidance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57F10BE" w14:textId="77777777" w:rsidR="00F92ED0" w:rsidRPr="00507077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820659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1FEC3620" w14:textId="77777777" w:rsidR="00F92ED0" w:rsidRDefault="00F92ED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F92ED0" w14:paraId="7283D897" w14:textId="77777777" w:rsidTr="009B0E39">
        <w:tc>
          <w:tcPr>
            <w:tcW w:w="10790" w:type="dxa"/>
            <w:gridSpan w:val="4"/>
            <w:shd w:val="clear" w:color="auto" w:fill="92D050"/>
          </w:tcPr>
          <w:p w14:paraId="7604B128" w14:textId="77777777" w:rsidR="00F92ED0" w:rsidRPr="004B546B" w:rsidRDefault="00F92ED0" w:rsidP="009B0E3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2D0D4E5C" w14:textId="77777777" w:rsidR="00F92ED0" w:rsidRDefault="00F92ED0" w:rsidP="009B0E39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F92ED0" w:rsidRPr="00507077" w14:paraId="738F993A" w14:textId="77777777" w:rsidTr="009B0E39">
        <w:tc>
          <w:tcPr>
            <w:tcW w:w="1883" w:type="dxa"/>
            <w:shd w:val="clear" w:color="auto" w:fill="E2EFD9" w:themeFill="accent6" w:themeFillTint="33"/>
          </w:tcPr>
          <w:p w14:paraId="47190966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268A614D" w14:textId="77777777" w:rsidR="00F92ED0" w:rsidRPr="00507077" w:rsidRDefault="00F92ED0" w:rsidP="009B0E3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25C3993F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2016832769"/>
            <w:placeholder>
              <w:docPart w:val="89CA730679094481B33087CBA424C010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5BDACA4B" w14:textId="77777777" w:rsidR="00F92ED0" w:rsidRPr="00507077" w:rsidRDefault="00F92ED0" w:rsidP="009B0E3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F92ED0" w:rsidRPr="00507077" w14:paraId="6FB9A56F" w14:textId="77777777" w:rsidTr="009B0E39">
        <w:tc>
          <w:tcPr>
            <w:tcW w:w="1883" w:type="dxa"/>
            <w:shd w:val="clear" w:color="auto" w:fill="E2EFD9" w:themeFill="accent6" w:themeFillTint="33"/>
          </w:tcPr>
          <w:p w14:paraId="66F63B2E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607723932"/>
            <w:placeholder>
              <w:docPart w:val="FB541029A959429A9CBB45B0A6DEF258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0F495052" w14:textId="77777777" w:rsidR="00F92ED0" w:rsidRPr="00507077" w:rsidRDefault="00F92ED0" w:rsidP="009B0E3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0A9B0FE4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79BD56D8" w14:textId="77777777" w:rsidR="00F92ED0" w:rsidRPr="00507077" w:rsidRDefault="00F92ED0" w:rsidP="009B0E3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92ED0" w:rsidRPr="00507077" w14:paraId="5E31347E" w14:textId="77777777" w:rsidTr="009B0E39">
        <w:tc>
          <w:tcPr>
            <w:tcW w:w="1883" w:type="dxa"/>
            <w:shd w:val="clear" w:color="auto" w:fill="E2EFD9" w:themeFill="accent6" w:themeFillTint="33"/>
          </w:tcPr>
          <w:p w14:paraId="400C9507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064141834"/>
            <w:placeholder>
              <w:docPart w:val="16E8224146CA45D9988076557C1CD934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3DBDF134" w14:textId="77777777" w:rsidR="00F92ED0" w:rsidRPr="00507077" w:rsidRDefault="00F92ED0" w:rsidP="009B0E3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3ADB328E" w14:textId="77777777" w:rsidR="00F92ED0" w:rsidRPr="007D365C" w:rsidRDefault="00F92ED0" w:rsidP="009B0E3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062F4330" w14:textId="77777777" w:rsidR="00F92ED0" w:rsidRPr="00507077" w:rsidRDefault="00F92ED0" w:rsidP="009B0E3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92ED0" w:rsidRPr="00507077" w14:paraId="374D3319" w14:textId="77777777" w:rsidTr="009B0E3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0B7BE7C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404342814"/>
            <w:placeholder>
              <w:docPart w:val="118EC8F132634674802BA339499C38A3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4413666D" w14:textId="77777777" w:rsidR="00F92ED0" w:rsidRPr="00507077" w:rsidRDefault="00F92ED0" w:rsidP="009B0E39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Trigonometry</w:t>
                </w:r>
              </w:p>
            </w:tc>
          </w:sdtContent>
        </w:sdt>
      </w:tr>
      <w:tr w:rsidR="00F92ED0" w:rsidRPr="00507077" w14:paraId="5EDBB2CE" w14:textId="77777777" w:rsidTr="009B0E3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7AE1535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5C7064E6" w14:textId="77777777" w:rsidR="00F92ED0" w:rsidRPr="00507077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2ED0">
              <w:rPr>
                <w:rFonts w:ascii="Arial" w:hAnsi="Arial" w:cs="Arial"/>
                <w:sz w:val="20"/>
                <w:szCs w:val="20"/>
                <w:lang w:val="en-US"/>
              </w:rPr>
              <w:t>Solution of Triangles</w:t>
            </w:r>
          </w:p>
        </w:tc>
      </w:tr>
      <w:tr w:rsidR="00F92ED0" w:rsidRPr="00507077" w14:paraId="4CEA04CC" w14:textId="77777777" w:rsidTr="009B0E3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D676E37" w14:textId="77777777" w:rsidR="00F92ED0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73FC049A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273AC83A" w14:textId="77777777" w:rsidR="00AD577D" w:rsidRPr="00AD577D" w:rsidRDefault="00AD577D" w:rsidP="00AD577D">
            <w:p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D577D">
              <w:rPr>
                <w:rFonts w:ascii="Arial" w:hAnsi="Arial" w:cs="Arial"/>
                <w:sz w:val="20"/>
                <w:szCs w:val="20"/>
                <w:lang w:val="en-US"/>
              </w:rPr>
              <w:t>9.4 Application of Sine Rule,</w:t>
            </w:r>
          </w:p>
          <w:p w14:paraId="152016AA" w14:textId="77777777" w:rsidR="00AD577D" w:rsidRPr="00AD577D" w:rsidRDefault="00AD577D" w:rsidP="00AD577D">
            <w:p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D577D">
              <w:rPr>
                <w:rFonts w:ascii="Arial" w:hAnsi="Arial" w:cs="Arial"/>
                <w:sz w:val="20"/>
                <w:szCs w:val="20"/>
                <w:lang w:val="en-US"/>
              </w:rPr>
              <w:t>Cosine Rule and Area of a</w:t>
            </w:r>
          </w:p>
          <w:p w14:paraId="264972DF" w14:textId="0B123713" w:rsidR="00F92ED0" w:rsidRPr="00507077" w:rsidRDefault="00AD577D" w:rsidP="00AD577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D577D">
              <w:rPr>
                <w:rFonts w:ascii="Arial" w:hAnsi="Arial" w:cs="Arial"/>
                <w:sz w:val="20"/>
                <w:szCs w:val="20"/>
                <w:lang w:val="en-US"/>
              </w:rPr>
              <w:t>Triangle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6AC89047" w14:textId="77777777" w:rsidR="00F92ED0" w:rsidRPr="00507077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2B53E7A2" w14:textId="28EE0EAE" w:rsidR="00F92ED0" w:rsidRPr="00507077" w:rsidRDefault="00AD577D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D577D">
              <w:rPr>
                <w:rFonts w:ascii="Arial" w:hAnsi="Arial" w:cs="Arial"/>
                <w:sz w:val="20"/>
                <w:szCs w:val="20"/>
                <w:lang w:val="en-US"/>
              </w:rPr>
              <w:t>9.4.1</w:t>
            </w:r>
          </w:p>
        </w:tc>
      </w:tr>
      <w:tr w:rsidR="00F92ED0" w:rsidRPr="00302BB4" w14:paraId="1AEEAB42" w14:textId="77777777" w:rsidTr="009B0E39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48C6E2DF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10FA59E9" w14:textId="77777777" w:rsidR="00F92ED0" w:rsidRPr="009653C5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6F57EB66" w14:textId="5D9E4998" w:rsidR="00F92ED0" w:rsidRPr="00EF3FA7" w:rsidRDefault="00AD577D" w:rsidP="009B0E39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D577D">
              <w:rPr>
                <w:rFonts w:ascii="Arial" w:hAnsi="Arial" w:cs="Arial"/>
                <w:sz w:val="20"/>
                <w:szCs w:val="20"/>
                <w:lang w:val="en-US"/>
              </w:rPr>
              <w:t>Solve problems involving triangles.</w:t>
            </w:r>
          </w:p>
        </w:tc>
      </w:tr>
      <w:tr w:rsidR="00F92ED0" w:rsidRPr="00507077" w14:paraId="7DF872FF" w14:textId="77777777" w:rsidTr="009B0E39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512CB88D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3BB0CE31" w14:textId="77777777" w:rsidR="00F92ED0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8E306E5" w14:textId="172672B7" w:rsidR="00F92ED0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. </w:t>
            </w:r>
          </w:p>
          <w:p w14:paraId="088C318C" w14:textId="77777777" w:rsidR="00F92ED0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05557DBD" w14:textId="77777777" w:rsidR="00F92ED0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BC55FC7" w14:textId="77777777" w:rsidR="00F92ED0" w:rsidRPr="00946888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FA4F32A" w14:textId="201E6DD1" w:rsidR="00AD577D" w:rsidRPr="00AD577D" w:rsidRDefault="00AD577D" w:rsidP="00AD577D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B</w:t>
            </w:r>
            <w:r w:rsidRPr="00AD577D">
              <w:rPr>
                <w:rFonts w:ascii="Arial" w:hAnsi="Arial" w:cs="Arial"/>
                <w:sz w:val="20"/>
                <w:szCs w:val="20"/>
                <w:lang w:val="en-US"/>
              </w:rPr>
              <w:t>y grouping,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</w:t>
            </w:r>
            <w:r w:rsidRPr="00AD577D">
              <w:rPr>
                <w:rFonts w:ascii="Arial" w:hAnsi="Arial" w:cs="Arial"/>
                <w:sz w:val="20"/>
                <w:szCs w:val="20"/>
                <w:lang w:val="en-US"/>
              </w:rPr>
              <w:t>identify three buildings in school.</w:t>
            </w:r>
          </w:p>
          <w:p w14:paraId="46114476" w14:textId="2E922C79" w:rsidR="00AD577D" w:rsidRPr="00AD577D" w:rsidRDefault="00AD577D" w:rsidP="00AD577D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D577D">
              <w:rPr>
                <w:rFonts w:ascii="Arial" w:hAnsi="Arial" w:cs="Arial"/>
                <w:sz w:val="20"/>
                <w:szCs w:val="20"/>
                <w:lang w:val="en-US"/>
              </w:rPr>
              <w:t>Obtain the shortest distance between each building.</w:t>
            </w:r>
          </w:p>
          <w:p w14:paraId="7A771157" w14:textId="019BED8F" w:rsidR="00AD577D" w:rsidRPr="00AD577D" w:rsidRDefault="00AD577D" w:rsidP="00AD577D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D577D">
              <w:rPr>
                <w:rFonts w:ascii="Arial" w:hAnsi="Arial" w:cs="Arial"/>
                <w:sz w:val="20"/>
                <w:szCs w:val="20"/>
                <w:lang w:val="en-US"/>
              </w:rPr>
              <w:t>By using students’ creativity, apply the knowledge of sine rule and cosine rule to obtain the area inscribed in the position of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AD577D">
              <w:rPr>
                <w:rFonts w:ascii="Arial" w:hAnsi="Arial" w:cs="Arial"/>
                <w:sz w:val="20"/>
                <w:szCs w:val="20"/>
                <w:lang w:val="en-US"/>
              </w:rPr>
              <w:t>the three buildings.</w:t>
            </w:r>
          </w:p>
          <w:p w14:paraId="1DF81DE7" w14:textId="6BBD963A" w:rsidR="00F92ED0" w:rsidRPr="00DF1EF0" w:rsidRDefault="00AD577D" w:rsidP="00AD577D">
            <w:pPr>
              <w:pStyle w:val="ListParagraph"/>
              <w:numPr>
                <w:ilvl w:val="0"/>
                <w:numId w:val="4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D577D">
              <w:rPr>
                <w:rFonts w:ascii="Arial" w:hAnsi="Arial" w:cs="Arial"/>
                <w:sz w:val="20"/>
                <w:szCs w:val="20"/>
                <w:lang w:val="en-US"/>
              </w:rPr>
              <w:t>Present the findings of each group.</w:t>
            </w:r>
          </w:p>
          <w:p w14:paraId="529FDAC4" w14:textId="77777777" w:rsidR="00F92ED0" w:rsidRPr="00AB1231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99885B7" w14:textId="77777777" w:rsidR="00F92ED0" w:rsidRPr="00946888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B4EA8A1" w14:textId="77777777" w:rsidR="00F92ED0" w:rsidRPr="002A6B84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23A7F897" w14:textId="77777777" w:rsidR="00F92ED0" w:rsidRPr="00507077" w:rsidRDefault="00F92ED0" w:rsidP="009B0E3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92ED0" w:rsidRPr="00507077" w14:paraId="518BFE50" w14:textId="77777777" w:rsidTr="009B0E39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3F609F0B" w14:textId="77777777" w:rsidR="00F92ED0" w:rsidRPr="007D365C" w:rsidRDefault="00F92ED0" w:rsidP="009B0E3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78C22CF4" w14:textId="77777777" w:rsidR="00F92ED0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776627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ccessfully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C43832D" w14:textId="77777777" w:rsidR="00F92ED0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584922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 guidance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50C3CF9" w14:textId="77777777" w:rsidR="00F92ED0" w:rsidRPr="00507077" w:rsidRDefault="00F92ED0" w:rsidP="009B0E3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090666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45275DFB" w14:textId="1D52A695" w:rsidR="00406ADA" w:rsidRDefault="00406ADA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sectPr w:rsidR="00406ADA" w:rsidSect="00921D7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A661A"/>
    <w:multiLevelType w:val="hybridMultilevel"/>
    <w:tmpl w:val="E2E88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501B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0217A16"/>
    <w:multiLevelType w:val="hybridMultilevel"/>
    <w:tmpl w:val="AA76D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27837"/>
    <w:multiLevelType w:val="hybridMultilevel"/>
    <w:tmpl w:val="389623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5E6ED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244647A9"/>
    <w:multiLevelType w:val="hybridMultilevel"/>
    <w:tmpl w:val="92149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C1E8A"/>
    <w:multiLevelType w:val="hybridMultilevel"/>
    <w:tmpl w:val="23CC931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663C9D"/>
    <w:multiLevelType w:val="hybridMultilevel"/>
    <w:tmpl w:val="2FF087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C54403"/>
    <w:multiLevelType w:val="hybridMultilevel"/>
    <w:tmpl w:val="141E0E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D82B7D"/>
    <w:multiLevelType w:val="hybridMultilevel"/>
    <w:tmpl w:val="57CC7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A3572C"/>
    <w:multiLevelType w:val="hybridMultilevel"/>
    <w:tmpl w:val="9C804018"/>
    <w:lvl w:ilvl="0" w:tplc="3356BA7C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197023"/>
    <w:multiLevelType w:val="multilevel"/>
    <w:tmpl w:val="7130C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2733190"/>
    <w:multiLevelType w:val="hybridMultilevel"/>
    <w:tmpl w:val="040CB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5766EB"/>
    <w:multiLevelType w:val="hybridMultilevel"/>
    <w:tmpl w:val="2E5A8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6C7BF4"/>
    <w:multiLevelType w:val="hybridMultilevel"/>
    <w:tmpl w:val="C538978C"/>
    <w:lvl w:ilvl="0" w:tplc="9F68C2DA">
      <w:start w:val="3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B295FC4"/>
    <w:multiLevelType w:val="hybridMultilevel"/>
    <w:tmpl w:val="23CC931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D9F31C1"/>
    <w:multiLevelType w:val="hybridMultilevel"/>
    <w:tmpl w:val="26B69A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AA65A0"/>
    <w:multiLevelType w:val="hybridMultilevel"/>
    <w:tmpl w:val="AADC6D92"/>
    <w:lvl w:ilvl="0" w:tplc="25E2C2CC">
      <w:start w:val="6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86B2C"/>
    <w:multiLevelType w:val="hybridMultilevel"/>
    <w:tmpl w:val="2FF08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A50F35"/>
    <w:multiLevelType w:val="hybridMultilevel"/>
    <w:tmpl w:val="55CCF1F2"/>
    <w:lvl w:ilvl="0" w:tplc="1198695C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724EAB"/>
    <w:multiLevelType w:val="hybridMultilevel"/>
    <w:tmpl w:val="6720AD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98798D"/>
    <w:multiLevelType w:val="hybridMultilevel"/>
    <w:tmpl w:val="02942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012A8E"/>
    <w:multiLevelType w:val="hybridMultilevel"/>
    <w:tmpl w:val="8424F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FF3F57"/>
    <w:multiLevelType w:val="hybridMultilevel"/>
    <w:tmpl w:val="B086B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6A1ABA"/>
    <w:multiLevelType w:val="hybridMultilevel"/>
    <w:tmpl w:val="26B69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9F6E1F"/>
    <w:multiLevelType w:val="hybridMultilevel"/>
    <w:tmpl w:val="C9B00F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5C2334F"/>
    <w:multiLevelType w:val="hybridMultilevel"/>
    <w:tmpl w:val="23CC93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300386"/>
    <w:multiLevelType w:val="hybridMultilevel"/>
    <w:tmpl w:val="CC1CF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692FAC"/>
    <w:multiLevelType w:val="hybridMultilevel"/>
    <w:tmpl w:val="76807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D54592"/>
    <w:multiLevelType w:val="hybridMultilevel"/>
    <w:tmpl w:val="B64635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B6F0C8E"/>
    <w:multiLevelType w:val="hybridMultilevel"/>
    <w:tmpl w:val="C9B47720"/>
    <w:lvl w:ilvl="0" w:tplc="2356F18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AF70F0"/>
    <w:multiLevelType w:val="hybridMultilevel"/>
    <w:tmpl w:val="8842E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846593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2070B3"/>
    <w:multiLevelType w:val="hybridMultilevel"/>
    <w:tmpl w:val="3BA45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425A47"/>
    <w:multiLevelType w:val="hybridMultilevel"/>
    <w:tmpl w:val="6720A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4D3143"/>
    <w:multiLevelType w:val="hybridMultilevel"/>
    <w:tmpl w:val="7CEC0D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13E59"/>
    <w:multiLevelType w:val="hybridMultilevel"/>
    <w:tmpl w:val="2836F7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24404D"/>
    <w:multiLevelType w:val="hybridMultilevel"/>
    <w:tmpl w:val="58B0E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620B9A"/>
    <w:multiLevelType w:val="hybridMultilevel"/>
    <w:tmpl w:val="242623E4"/>
    <w:lvl w:ilvl="0" w:tplc="DCC8618E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6F5842"/>
    <w:multiLevelType w:val="hybridMultilevel"/>
    <w:tmpl w:val="64F477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B02B5F"/>
    <w:multiLevelType w:val="hybridMultilevel"/>
    <w:tmpl w:val="23CC931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4367EE9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C49D6"/>
    <w:multiLevelType w:val="hybridMultilevel"/>
    <w:tmpl w:val="74B0F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9B423D"/>
    <w:multiLevelType w:val="hybridMultilevel"/>
    <w:tmpl w:val="04045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5202623">
    <w:abstractNumId w:val="8"/>
  </w:num>
  <w:num w:numId="2" w16cid:durableId="398795639">
    <w:abstractNumId w:val="3"/>
  </w:num>
  <w:num w:numId="3" w16cid:durableId="29185624">
    <w:abstractNumId w:val="23"/>
  </w:num>
  <w:num w:numId="4" w16cid:durableId="1828983336">
    <w:abstractNumId w:val="9"/>
  </w:num>
  <w:num w:numId="5" w16cid:durableId="1550609349">
    <w:abstractNumId w:val="34"/>
  </w:num>
  <w:num w:numId="6" w16cid:durableId="1623222746">
    <w:abstractNumId w:val="40"/>
  </w:num>
  <w:num w:numId="7" w16cid:durableId="882401061">
    <w:abstractNumId w:val="2"/>
  </w:num>
  <w:num w:numId="8" w16cid:durableId="153645206">
    <w:abstractNumId w:val="14"/>
  </w:num>
  <w:num w:numId="9" w16cid:durableId="1464080809">
    <w:abstractNumId w:val="11"/>
  </w:num>
  <w:num w:numId="10" w16cid:durableId="271865951">
    <w:abstractNumId w:val="39"/>
  </w:num>
  <w:num w:numId="11" w16cid:durableId="192693100">
    <w:abstractNumId w:val="15"/>
  </w:num>
  <w:num w:numId="12" w16cid:durableId="965430786">
    <w:abstractNumId w:val="37"/>
  </w:num>
  <w:num w:numId="13" w16cid:durableId="1349454354">
    <w:abstractNumId w:val="20"/>
  </w:num>
  <w:num w:numId="14" w16cid:durableId="1397702476">
    <w:abstractNumId w:val="29"/>
  </w:num>
  <w:num w:numId="15" w16cid:durableId="688457831">
    <w:abstractNumId w:val="18"/>
  </w:num>
  <w:num w:numId="16" w16cid:durableId="1208491921">
    <w:abstractNumId w:val="44"/>
  </w:num>
  <w:num w:numId="17" w16cid:durableId="57440525">
    <w:abstractNumId w:val="43"/>
  </w:num>
  <w:num w:numId="18" w16cid:durableId="1119953289">
    <w:abstractNumId w:val="0"/>
  </w:num>
  <w:num w:numId="19" w16cid:durableId="1217354134">
    <w:abstractNumId w:val="24"/>
  </w:num>
  <w:num w:numId="20" w16cid:durableId="1326392684">
    <w:abstractNumId w:val="31"/>
  </w:num>
  <w:num w:numId="21" w16cid:durableId="797798233">
    <w:abstractNumId w:val="1"/>
  </w:num>
  <w:num w:numId="22" w16cid:durableId="692924235">
    <w:abstractNumId w:val="30"/>
  </w:num>
  <w:num w:numId="23" w16cid:durableId="597255065">
    <w:abstractNumId w:val="38"/>
  </w:num>
  <w:num w:numId="24" w16cid:durableId="1108040278">
    <w:abstractNumId w:val="13"/>
  </w:num>
  <w:num w:numId="25" w16cid:durableId="1776703655">
    <w:abstractNumId w:val="35"/>
  </w:num>
  <w:num w:numId="26" w16cid:durableId="1839689563">
    <w:abstractNumId w:val="21"/>
  </w:num>
  <w:num w:numId="27" w16cid:durableId="952055838">
    <w:abstractNumId w:val="10"/>
  </w:num>
  <w:num w:numId="28" w16cid:durableId="2097751292">
    <w:abstractNumId w:val="4"/>
  </w:num>
  <w:num w:numId="29" w16cid:durableId="1746802468">
    <w:abstractNumId w:val="22"/>
  </w:num>
  <w:num w:numId="30" w16cid:durableId="1543597814">
    <w:abstractNumId w:val="12"/>
  </w:num>
  <w:num w:numId="31" w16cid:durableId="1374697263">
    <w:abstractNumId w:val="25"/>
  </w:num>
  <w:num w:numId="32" w16cid:durableId="323439961">
    <w:abstractNumId w:val="32"/>
  </w:num>
  <w:num w:numId="33" w16cid:durableId="3942587">
    <w:abstractNumId w:val="28"/>
  </w:num>
  <w:num w:numId="34" w16cid:durableId="942111316">
    <w:abstractNumId w:val="42"/>
  </w:num>
  <w:num w:numId="35" w16cid:durableId="1253010905">
    <w:abstractNumId w:val="17"/>
  </w:num>
  <w:num w:numId="36" w16cid:durableId="424770150">
    <w:abstractNumId w:val="33"/>
  </w:num>
  <w:num w:numId="37" w16cid:durableId="1814103885">
    <w:abstractNumId w:val="19"/>
  </w:num>
  <w:num w:numId="38" w16cid:durableId="1441798161">
    <w:abstractNumId w:val="7"/>
  </w:num>
  <w:num w:numId="39" w16cid:durableId="1954971164">
    <w:abstractNumId w:val="36"/>
  </w:num>
  <w:num w:numId="40" w16cid:durableId="1302346297">
    <w:abstractNumId w:val="5"/>
  </w:num>
  <w:num w:numId="41" w16cid:durableId="166750870">
    <w:abstractNumId w:val="27"/>
  </w:num>
  <w:num w:numId="42" w16cid:durableId="1484740999">
    <w:abstractNumId w:val="26"/>
  </w:num>
  <w:num w:numId="43" w16cid:durableId="316111163">
    <w:abstractNumId w:val="41"/>
  </w:num>
  <w:num w:numId="44" w16cid:durableId="1470976176">
    <w:abstractNumId w:val="6"/>
  </w:num>
  <w:num w:numId="45" w16cid:durableId="723718913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N7GwNDG1MDUwMDJX0lEKTi0uzszPAykwrAUAvw0nSCwAAAA="/>
  </w:docVars>
  <w:rsids>
    <w:rsidRoot w:val="00921D7C"/>
    <w:rsid w:val="00000F6D"/>
    <w:rsid w:val="00001BAA"/>
    <w:rsid w:val="000056DE"/>
    <w:rsid w:val="00016687"/>
    <w:rsid w:val="00050440"/>
    <w:rsid w:val="00051354"/>
    <w:rsid w:val="000562DB"/>
    <w:rsid w:val="0006448B"/>
    <w:rsid w:val="00073352"/>
    <w:rsid w:val="0007654A"/>
    <w:rsid w:val="000820BB"/>
    <w:rsid w:val="00082921"/>
    <w:rsid w:val="00082DF9"/>
    <w:rsid w:val="000A3E48"/>
    <w:rsid w:val="000A5978"/>
    <w:rsid w:val="000B126B"/>
    <w:rsid w:val="000B1BEC"/>
    <w:rsid w:val="000B32D6"/>
    <w:rsid w:val="000B4BE0"/>
    <w:rsid w:val="000C19D2"/>
    <w:rsid w:val="000C3F7C"/>
    <w:rsid w:val="000D3D0E"/>
    <w:rsid w:val="000E4CA6"/>
    <w:rsid w:val="000E4E2B"/>
    <w:rsid w:val="001114CB"/>
    <w:rsid w:val="0011379C"/>
    <w:rsid w:val="001143BC"/>
    <w:rsid w:val="0013222C"/>
    <w:rsid w:val="0014555B"/>
    <w:rsid w:val="00155BAF"/>
    <w:rsid w:val="001704AD"/>
    <w:rsid w:val="00182282"/>
    <w:rsid w:val="0018449B"/>
    <w:rsid w:val="00192208"/>
    <w:rsid w:val="001926F5"/>
    <w:rsid w:val="001961EA"/>
    <w:rsid w:val="001A1EDB"/>
    <w:rsid w:val="001B3729"/>
    <w:rsid w:val="001D242F"/>
    <w:rsid w:val="001D6853"/>
    <w:rsid w:val="001F6EA1"/>
    <w:rsid w:val="002009F3"/>
    <w:rsid w:val="00203AE8"/>
    <w:rsid w:val="0021217C"/>
    <w:rsid w:val="00214000"/>
    <w:rsid w:val="00220677"/>
    <w:rsid w:val="00224083"/>
    <w:rsid w:val="00224F8E"/>
    <w:rsid w:val="00236E13"/>
    <w:rsid w:val="00250609"/>
    <w:rsid w:val="00271DEA"/>
    <w:rsid w:val="0027217C"/>
    <w:rsid w:val="002747D7"/>
    <w:rsid w:val="0027714E"/>
    <w:rsid w:val="00277FEF"/>
    <w:rsid w:val="00282787"/>
    <w:rsid w:val="002832FD"/>
    <w:rsid w:val="00286D9E"/>
    <w:rsid w:val="00296E9D"/>
    <w:rsid w:val="002C0399"/>
    <w:rsid w:val="002C4CBD"/>
    <w:rsid w:val="002D3EA8"/>
    <w:rsid w:val="002D431C"/>
    <w:rsid w:val="002F13A2"/>
    <w:rsid w:val="002F1C15"/>
    <w:rsid w:val="002F20B4"/>
    <w:rsid w:val="0030765D"/>
    <w:rsid w:val="00323639"/>
    <w:rsid w:val="00324EE1"/>
    <w:rsid w:val="003320B9"/>
    <w:rsid w:val="00346180"/>
    <w:rsid w:val="00346F70"/>
    <w:rsid w:val="00347E65"/>
    <w:rsid w:val="0035156F"/>
    <w:rsid w:val="00351D40"/>
    <w:rsid w:val="003555AB"/>
    <w:rsid w:val="00360F5F"/>
    <w:rsid w:val="003657CE"/>
    <w:rsid w:val="00374A5D"/>
    <w:rsid w:val="00383219"/>
    <w:rsid w:val="003958E6"/>
    <w:rsid w:val="003A0F07"/>
    <w:rsid w:val="003A2CCE"/>
    <w:rsid w:val="003A5817"/>
    <w:rsid w:val="003B1475"/>
    <w:rsid w:val="003B454E"/>
    <w:rsid w:val="003C24BB"/>
    <w:rsid w:val="003C5006"/>
    <w:rsid w:val="003D0E39"/>
    <w:rsid w:val="003D319D"/>
    <w:rsid w:val="003D3E0F"/>
    <w:rsid w:val="003D7106"/>
    <w:rsid w:val="003D7DA5"/>
    <w:rsid w:val="003E3E94"/>
    <w:rsid w:val="003E60D6"/>
    <w:rsid w:val="003F15C4"/>
    <w:rsid w:val="003F1F33"/>
    <w:rsid w:val="00404D62"/>
    <w:rsid w:val="00406ADA"/>
    <w:rsid w:val="00412EB2"/>
    <w:rsid w:val="004163EA"/>
    <w:rsid w:val="004170FE"/>
    <w:rsid w:val="00427BEB"/>
    <w:rsid w:val="0043294E"/>
    <w:rsid w:val="004355A5"/>
    <w:rsid w:val="0045264F"/>
    <w:rsid w:val="0046297F"/>
    <w:rsid w:val="00467B69"/>
    <w:rsid w:val="00471FE0"/>
    <w:rsid w:val="0048021A"/>
    <w:rsid w:val="004833E3"/>
    <w:rsid w:val="00487BEA"/>
    <w:rsid w:val="004A17F8"/>
    <w:rsid w:val="004B2C6B"/>
    <w:rsid w:val="004B6A3E"/>
    <w:rsid w:val="004C02D7"/>
    <w:rsid w:val="004C40B0"/>
    <w:rsid w:val="004C44DA"/>
    <w:rsid w:val="004D3A70"/>
    <w:rsid w:val="004D4000"/>
    <w:rsid w:val="004E684A"/>
    <w:rsid w:val="004F1EFB"/>
    <w:rsid w:val="004F60CF"/>
    <w:rsid w:val="00502E18"/>
    <w:rsid w:val="00505F97"/>
    <w:rsid w:val="00515A32"/>
    <w:rsid w:val="00522014"/>
    <w:rsid w:val="00523028"/>
    <w:rsid w:val="00524B89"/>
    <w:rsid w:val="00531E27"/>
    <w:rsid w:val="005604F0"/>
    <w:rsid w:val="00561A45"/>
    <w:rsid w:val="00562BFA"/>
    <w:rsid w:val="00565561"/>
    <w:rsid w:val="0058752B"/>
    <w:rsid w:val="00587F33"/>
    <w:rsid w:val="0059031C"/>
    <w:rsid w:val="00590E22"/>
    <w:rsid w:val="0059140C"/>
    <w:rsid w:val="005A6DF6"/>
    <w:rsid w:val="005B2B5F"/>
    <w:rsid w:val="005B6519"/>
    <w:rsid w:val="005C51A3"/>
    <w:rsid w:val="005D2CC5"/>
    <w:rsid w:val="005E24E8"/>
    <w:rsid w:val="005E6B78"/>
    <w:rsid w:val="005F418B"/>
    <w:rsid w:val="005F5180"/>
    <w:rsid w:val="00601F1B"/>
    <w:rsid w:val="006064DE"/>
    <w:rsid w:val="00606AAD"/>
    <w:rsid w:val="00610904"/>
    <w:rsid w:val="006129EC"/>
    <w:rsid w:val="00617E87"/>
    <w:rsid w:val="00620420"/>
    <w:rsid w:val="006213DB"/>
    <w:rsid w:val="006219F7"/>
    <w:rsid w:val="00626C97"/>
    <w:rsid w:val="006310D5"/>
    <w:rsid w:val="0063429B"/>
    <w:rsid w:val="0063602B"/>
    <w:rsid w:val="006362FC"/>
    <w:rsid w:val="006401E8"/>
    <w:rsid w:val="006406C4"/>
    <w:rsid w:val="00643984"/>
    <w:rsid w:val="00661389"/>
    <w:rsid w:val="00664454"/>
    <w:rsid w:val="00665C1F"/>
    <w:rsid w:val="006951C1"/>
    <w:rsid w:val="006A345D"/>
    <w:rsid w:val="006A7994"/>
    <w:rsid w:val="006B1F15"/>
    <w:rsid w:val="006C4F13"/>
    <w:rsid w:val="006C5221"/>
    <w:rsid w:val="006D5BF3"/>
    <w:rsid w:val="006E1B87"/>
    <w:rsid w:val="006F279D"/>
    <w:rsid w:val="00700E6D"/>
    <w:rsid w:val="007014AD"/>
    <w:rsid w:val="00721D4C"/>
    <w:rsid w:val="00723E51"/>
    <w:rsid w:val="007363C1"/>
    <w:rsid w:val="007453A6"/>
    <w:rsid w:val="007461BF"/>
    <w:rsid w:val="00746F57"/>
    <w:rsid w:val="00752BAC"/>
    <w:rsid w:val="00776F1E"/>
    <w:rsid w:val="00780353"/>
    <w:rsid w:val="00786B93"/>
    <w:rsid w:val="007A6347"/>
    <w:rsid w:val="007B162C"/>
    <w:rsid w:val="007B6ED3"/>
    <w:rsid w:val="007C5040"/>
    <w:rsid w:val="007C5E73"/>
    <w:rsid w:val="007E0B5D"/>
    <w:rsid w:val="007E4D49"/>
    <w:rsid w:val="007E5C40"/>
    <w:rsid w:val="007E60EF"/>
    <w:rsid w:val="007F0B9E"/>
    <w:rsid w:val="00802440"/>
    <w:rsid w:val="00803C66"/>
    <w:rsid w:val="00813FF0"/>
    <w:rsid w:val="00815FF1"/>
    <w:rsid w:val="008175EE"/>
    <w:rsid w:val="00817E69"/>
    <w:rsid w:val="00830729"/>
    <w:rsid w:val="008333BF"/>
    <w:rsid w:val="00837133"/>
    <w:rsid w:val="00846958"/>
    <w:rsid w:val="00854664"/>
    <w:rsid w:val="00856135"/>
    <w:rsid w:val="00871737"/>
    <w:rsid w:val="008728AB"/>
    <w:rsid w:val="0087642F"/>
    <w:rsid w:val="00881AC7"/>
    <w:rsid w:val="008928A9"/>
    <w:rsid w:val="008A7A0E"/>
    <w:rsid w:val="008D7839"/>
    <w:rsid w:val="00900B8B"/>
    <w:rsid w:val="00912960"/>
    <w:rsid w:val="009166CC"/>
    <w:rsid w:val="00920BC3"/>
    <w:rsid w:val="00921C04"/>
    <w:rsid w:val="00921D7C"/>
    <w:rsid w:val="009416C9"/>
    <w:rsid w:val="00944538"/>
    <w:rsid w:val="00946E40"/>
    <w:rsid w:val="00952208"/>
    <w:rsid w:val="009532C9"/>
    <w:rsid w:val="0095376E"/>
    <w:rsid w:val="00955F6C"/>
    <w:rsid w:val="00956739"/>
    <w:rsid w:val="00957488"/>
    <w:rsid w:val="009653C5"/>
    <w:rsid w:val="009677DB"/>
    <w:rsid w:val="00967E69"/>
    <w:rsid w:val="00972E87"/>
    <w:rsid w:val="00976794"/>
    <w:rsid w:val="00990810"/>
    <w:rsid w:val="009968E9"/>
    <w:rsid w:val="009A2205"/>
    <w:rsid w:val="009A3E73"/>
    <w:rsid w:val="009A42EA"/>
    <w:rsid w:val="009C07A7"/>
    <w:rsid w:val="009C5207"/>
    <w:rsid w:val="009C6650"/>
    <w:rsid w:val="009C68FD"/>
    <w:rsid w:val="009F46B1"/>
    <w:rsid w:val="009F7680"/>
    <w:rsid w:val="00A01CF7"/>
    <w:rsid w:val="00A07FDB"/>
    <w:rsid w:val="00A15E1F"/>
    <w:rsid w:val="00A27AAD"/>
    <w:rsid w:val="00A335E5"/>
    <w:rsid w:val="00A35A53"/>
    <w:rsid w:val="00A37D53"/>
    <w:rsid w:val="00A41705"/>
    <w:rsid w:val="00A420AA"/>
    <w:rsid w:val="00A451C1"/>
    <w:rsid w:val="00A502FB"/>
    <w:rsid w:val="00A61F82"/>
    <w:rsid w:val="00A723A6"/>
    <w:rsid w:val="00A831C6"/>
    <w:rsid w:val="00AA51D1"/>
    <w:rsid w:val="00AB1231"/>
    <w:rsid w:val="00AB2A85"/>
    <w:rsid w:val="00AB2B4F"/>
    <w:rsid w:val="00AB4537"/>
    <w:rsid w:val="00AC4841"/>
    <w:rsid w:val="00AC6ADA"/>
    <w:rsid w:val="00AD577D"/>
    <w:rsid w:val="00AE12F0"/>
    <w:rsid w:val="00AE4C0B"/>
    <w:rsid w:val="00AF55CF"/>
    <w:rsid w:val="00B02F7F"/>
    <w:rsid w:val="00B17291"/>
    <w:rsid w:val="00B30175"/>
    <w:rsid w:val="00B32E7E"/>
    <w:rsid w:val="00B33822"/>
    <w:rsid w:val="00B34FF6"/>
    <w:rsid w:val="00B5007B"/>
    <w:rsid w:val="00B55C4C"/>
    <w:rsid w:val="00B723FA"/>
    <w:rsid w:val="00B725EE"/>
    <w:rsid w:val="00B72615"/>
    <w:rsid w:val="00B7500C"/>
    <w:rsid w:val="00B81CDB"/>
    <w:rsid w:val="00B81DB0"/>
    <w:rsid w:val="00B94965"/>
    <w:rsid w:val="00B97823"/>
    <w:rsid w:val="00BB039D"/>
    <w:rsid w:val="00BB280E"/>
    <w:rsid w:val="00BC724B"/>
    <w:rsid w:val="00BD0589"/>
    <w:rsid w:val="00BD2FE5"/>
    <w:rsid w:val="00BD4E80"/>
    <w:rsid w:val="00BE700C"/>
    <w:rsid w:val="00BF1F05"/>
    <w:rsid w:val="00C0560E"/>
    <w:rsid w:val="00C06916"/>
    <w:rsid w:val="00C165B6"/>
    <w:rsid w:val="00C16773"/>
    <w:rsid w:val="00C1680D"/>
    <w:rsid w:val="00C26ABC"/>
    <w:rsid w:val="00C3256A"/>
    <w:rsid w:val="00C32AA9"/>
    <w:rsid w:val="00C3488B"/>
    <w:rsid w:val="00C55D5D"/>
    <w:rsid w:val="00C61B0F"/>
    <w:rsid w:val="00C67D3D"/>
    <w:rsid w:val="00C702FD"/>
    <w:rsid w:val="00C71858"/>
    <w:rsid w:val="00C84940"/>
    <w:rsid w:val="00C9330B"/>
    <w:rsid w:val="00C93752"/>
    <w:rsid w:val="00CA048F"/>
    <w:rsid w:val="00CA398A"/>
    <w:rsid w:val="00CC48F1"/>
    <w:rsid w:val="00CC517A"/>
    <w:rsid w:val="00CC6950"/>
    <w:rsid w:val="00CD155A"/>
    <w:rsid w:val="00CD3172"/>
    <w:rsid w:val="00CD351D"/>
    <w:rsid w:val="00CD4927"/>
    <w:rsid w:val="00CD5793"/>
    <w:rsid w:val="00CD78DE"/>
    <w:rsid w:val="00CE2A0C"/>
    <w:rsid w:val="00CE4CA9"/>
    <w:rsid w:val="00CE5FB5"/>
    <w:rsid w:val="00CF3F0E"/>
    <w:rsid w:val="00CF7EA3"/>
    <w:rsid w:val="00D00707"/>
    <w:rsid w:val="00D013D9"/>
    <w:rsid w:val="00D03C22"/>
    <w:rsid w:val="00D04FE7"/>
    <w:rsid w:val="00D0791F"/>
    <w:rsid w:val="00D240B1"/>
    <w:rsid w:val="00D37AAC"/>
    <w:rsid w:val="00D56A84"/>
    <w:rsid w:val="00D574D9"/>
    <w:rsid w:val="00D65200"/>
    <w:rsid w:val="00D71F28"/>
    <w:rsid w:val="00D769E1"/>
    <w:rsid w:val="00D800E0"/>
    <w:rsid w:val="00D953BA"/>
    <w:rsid w:val="00D967D6"/>
    <w:rsid w:val="00DA2643"/>
    <w:rsid w:val="00DA6FA1"/>
    <w:rsid w:val="00DB01F4"/>
    <w:rsid w:val="00DB3696"/>
    <w:rsid w:val="00DB7AEF"/>
    <w:rsid w:val="00DD25AA"/>
    <w:rsid w:val="00DD50EB"/>
    <w:rsid w:val="00DE44F2"/>
    <w:rsid w:val="00DE5129"/>
    <w:rsid w:val="00DE7E4B"/>
    <w:rsid w:val="00DF1EF0"/>
    <w:rsid w:val="00DF3BCC"/>
    <w:rsid w:val="00DF425D"/>
    <w:rsid w:val="00DF54EE"/>
    <w:rsid w:val="00DF6D17"/>
    <w:rsid w:val="00E1284E"/>
    <w:rsid w:val="00E13EB7"/>
    <w:rsid w:val="00E1473F"/>
    <w:rsid w:val="00E21A94"/>
    <w:rsid w:val="00E23B43"/>
    <w:rsid w:val="00E34761"/>
    <w:rsid w:val="00E41531"/>
    <w:rsid w:val="00E421B5"/>
    <w:rsid w:val="00E53702"/>
    <w:rsid w:val="00E6744D"/>
    <w:rsid w:val="00E67F04"/>
    <w:rsid w:val="00E70A7F"/>
    <w:rsid w:val="00E74D3A"/>
    <w:rsid w:val="00E804AF"/>
    <w:rsid w:val="00E82DAE"/>
    <w:rsid w:val="00E86408"/>
    <w:rsid w:val="00E94317"/>
    <w:rsid w:val="00E948CD"/>
    <w:rsid w:val="00E97DBF"/>
    <w:rsid w:val="00EA7364"/>
    <w:rsid w:val="00EB29B4"/>
    <w:rsid w:val="00EC18D6"/>
    <w:rsid w:val="00EC1DD5"/>
    <w:rsid w:val="00EC6F09"/>
    <w:rsid w:val="00EC701C"/>
    <w:rsid w:val="00ED43E0"/>
    <w:rsid w:val="00ED507B"/>
    <w:rsid w:val="00EE1A24"/>
    <w:rsid w:val="00EE73A5"/>
    <w:rsid w:val="00EE78C6"/>
    <w:rsid w:val="00EF0DC8"/>
    <w:rsid w:val="00EF3FA7"/>
    <w:rsid w:val="00EF59EA"/>
    <w:rsid w:val="00F2333D"/>
    <w:rsid w:val="00F25403"/>
    <w:rsid w:val="00F257F5"/>
    <w:rsid w:val="00F26ABA"/>
    <w:rsid w:val="00F2793F"/>
    <w:rsid w:val="00F3182E"/>
    <w:rsid w:val="00F34ABD"/>
    <w:rsid w:val="00F42F25"/>
    <w:rsid w:val="00F446B9"/>
    <w:rsid w:val="00F70CE3"/>
    <w:rsid w:val="00F71397"/>
    <w:rsid w:val="00F75E50"/>
    <w:rsid w:val="00F91480"/>
    <w:rsid w:val="00F92ED0"/>
    <w:rsid w:val="00FA1E04"/>
    <w:rsid w:val="00FA5640"/>
    <w:rsid w:val="00FA792E"/>
    <w:rsid w:val="00FB2E45"/>
    <w:rsid w:val="00FB3FAA"/>
    <w:rsid w:val="00FB4CAE"/>
    <w:rsid w:val="00FC1281"/>
    <w:rsid w:val="00FD4770"/>
    <w:rsid w:val="00FD636F"/>
    <w:rsid w:val="00FD6E22"/>
    <w:rsid w:val="00FE37EB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5394F"/>
  <w15:chartTrackingRefBased/>
  <w15:docId w15:val="{2CD2E6CB-139B-47BB-8A0F-0A558A63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D7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1D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1D7C"/>
    <w:rPr>
      <w:color w:val="808080"/>
    </w:rPr>
  </w:style>
  <w:style w:type="paragraph" w:styleId="ListParagraph">
    <w:name w:val="List Paragraph"/>
    <w:basedOn w:val="Normal"/>
    <w:uiPriority w:val="34"/>
    <w:qFormat/>
    <w:rsid w:val="00921D7C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06ADA"/>
    <w:pPr>
      <w:pBdr>
        <w:bottom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06ADA"/>
    <w:pPr>
      <w:pBdr>
        <w:top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94E"/>
    <w:pPr>
      <w:spacing w:after="0" w:line="240" w:lineRule="auto"/>
    </w:pPr>
    <w:rPr>
      <w:rFonts w:ascii="Segoe UI" w:eastAsiaTheme="minorHAnsi" w:hAnsi="Segoe UI" w:cs="Segoe UI"/>
      <w:kern w:val="0"/>
      <w:sz w:val="18"/>
      <w:szCs w:val="18"/>
      <w:lang w:val="en-US" w:eastAsia="en-US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94E"/>
    <w:rPr>
      <w:rFonts w:ascii="Segoe UI" w:eastAsiaTheme="minorHAnsi" w:hAnsi="Segoe UI" w:cs="Segoe UI"/>
      <w:kern w:val="0"/>
      <w:sz w:val="18"/>
      <w:szCs w:val="18"/>
      <w:lang w:eastAsia="en-US"/>
      <w14:ligatures w14:val="none"/>
    </w:rPr>
  </w:style>
  <w:style w:type="paragraph" w:customStyle="1" w:styleId="Default">
    <w:name w:val="Default"/>
    <w:rsid w:val="00E13EB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745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F4F4C3F41E4CD0A831993145DEA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64345-7A23-49AD-A74D-896AC0FEE0FC}"/>
      </w:docPartPr>
      <w:docPartBody>
        <w:p w:rsidR="00586B6B" w:rsidRDefault="0037089B" w:rsidP="0037089B">
          <w:pPr>
            <w:pStyle w:val="ECB708DB4DA54915B9A102F19C94BAF2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A900C35C36064600B978397D64E61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31337-0EA3-4DE6-9C8D-F2085CEC39D4}"/>
      </w:docPartPr>
      <w:docPartBody>
        <w:p w:rsidR="00586B6B" w:rsidRDefault="0037089B" w:rsidP="0037089B">
          <w:pPr>
            <w:pStyle w:val="E499C514F87A4F3BBA375FEA04CF3C8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85365AD67DE4B9D9FE482DD1D1B9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81945-35E4-4C04-9890-510F76E8DE43}"/>
      </w:docPartPr>
      <w:docPartBody>
        <w:p w:rsidR="00586B6B" w:rsidRDefault="0037089B" w:rsidP="0037089B">
          <w:pPr>
            <w:pStyle w:val="3113CC9520064F53AC2F6D3E213F596C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D6F0490AC48C41BCB85B7A957E1B0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C59AC-1B85-4517-A9FB-86ED29F9BE87}"/>
      </w:docPartPr>
      <w:docPartBody>
        <w:p w:rsidR="00586B6B" w:rsidRDefault="00694426" w:rsidP="00694426">
          <w:pPr>
            <w:pStyle w:val="C77E6CE52D724A749FBF1A54A11A290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EF8EE434B8045E997304D7F5D3610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08A178-1D50-4E04-BA62-2966F75E594D}"/>
      </w:docPartPr>
      <w:docPartBody>
        <w:p w:rsidR="00000000" w:rsidRDefault="00B43A98" w:rsidP="00B43A98">
          <w:pPr>
            <w:pStyle w:val="DEF8EE434B8045E997304D7F5D3610F6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20C1B4D0433049918B96C2FC00548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82E5A-5049-49C7-92FD-5EBB1F7BED94}"/>
      </w:docPartPr>
      <w:docPartBody>
        <w:p w:rsidR="00000000" w:rsidRDefault="00B43A98" w:rsidP="00B43A98">
          <w:pPr>
            <w:pStyle w:val="20C1B4D0433049918B96C2FC00548F84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6E8D57E110844EEB8DD8CE333879A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87C729-632B-4143-A23F-7B521FDCB3AC}"/>
      </w:docPartPr>
      <w:docPartBody>
        <w:p w:rsidR="00000000" w:rsidRDefault="00B43A98" w:rsidP="00B43A98">
          <w:pPr>
            <w:pStyle w:val="6E8D57E110844EEB8DD8CE333879A6FB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E5EE6F54C1CD4E148B14A98D32FFA2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4670D-F4CF-4172-AA17-3A5B1A38B51D}"/>
      </w:docPartPr>
      <w:docPartBody>
        <w:p w:rsidR="00000000" w:rsidRDefault="00B43A98" w:rsidP="00B43A98">
          <w:pPr>
            <w:pStyle w:val="E5EE6F54C1CD4E148B14A98D32FFA2A7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89CA730679094481B33087CBA424C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838CE-2BB5-4F2B-81C8-FB8B5B41E26E}"/>
      </w:docPartPr>
      <w:docPartBody>
        <w:p w:rsidR="00000000" w:rsidRDefault="00B43A98" w:rsidP="00B43A98">
          <w:pPr>
            <w:pStyle w:val="89CA730679094481B33087CBA424C010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FB541029A959429A9CBB45B0A6DEF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85925-E33B-48BA-856C-146C9CB7329F}"/>
      </w:docPartPr>
      <w:docPartBody>
        <w:p w:rsidR="00000000" w:rsidRDefault="00B43A98" w:rsidP="00B43A98">
          <w:pPr>
            <w:pStyle w:val="FB541029A959429A9CBB45B0A6DEF25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6E8224146CA45D9988076557C1CD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423FD-1501-45D0-BD1F-2F23AC0DA47A}"/>
      </w:docPartPr>
      <w:docPartBody>
        <w:p w:rsidR="00000000" w:rsidRDefault="00B43A98" w:rsidP="00B43A98">
          <w:pPr>
            <w:pStyle w:val="16E8224146CA45D9988076557C1CD934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118EC8F132634674802BA339499C3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FBD85-8402-45DE-AC29-7E8B0FCC4812}"/>
      </w:docPartPr>
      <w:docPartBody>
        <w:p w:rsidR="00000000" w:rsidRDefault="00B43A98" w:rsidP="00B43A98">
          <w:pPr>
            <w:pStyle w:val="118EC8F132634674802BA339499C38A3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CF5D68E6A3C44E3783F6D5D2A8C67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6EF59-2843-4E1E-B925-93DC3B431824}"/>
      </w:docPartPr>
      <w:docPartBody>
        <w:p w:rsidR="00000000" w:rsidRDefault="00B43A98" w:rsidP="00B43A98">
          <w:pPr>
            <w:pStyle w:val="CF5D68E6A3C44E3783F6D5D2A8C671A6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0F8416AA9E844D9FAA41141C0C86F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77CC0C-B959-4845-B77C-EE753B9D0608}"/>
      </w:docPartPr>
      <w:docPartBody>
        <w:p w:rsidR="00000000" w:rsidRDefault="00B43A98" w:rsidP="00B43A98">
          <w:pPr>
            <w:pStyle w:val="0F8416AA9E844D9FAA41141C0C86F22D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64994B1C4EA2412F8D03ED5059DE3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4F8B52-4915-4341-9C94-4A144926D754}"/>
      </w:docPartPr>
      <w:docPartBody>
        <w:p w:rsidR="00000000" w:rsidRDefault="00B43A98" w:rsidP="00B43A98">
          <w:pPr>
            <w:pStyle w:val="64994B1C4EA2412F8D03ED5059DE3B62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6580ED9616D44D61941EC4CF7762C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B83EB-AA0B-4901-9D8F-D6079A93A5C7}"/>
      </w:docPartPr>
      <w:docPartBody>
        <w:p w:rsidR="00000000" w:rsidRDefault="00B43A98" w:rsidP="00B43A98">
          <w:pPr>
            <w:pStyle w:val="6580ED9616D44D61941EC4CF7762C92C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4426"/>
    <w:rsid w:val="00183805"/>
    <w:rsid w:val="001E4C38"/>
    <w:rsid w:val="00227733"/>
    <w:rsid w:val="002400D7"/>
    <w:rsid w:val="002D489F"/>
    <w:rsid w:val="00332E52"/>
    <w:rsid w:val="0037089B"/>
    <w:rsid w:val="0037670B"/>
    <w:rsid w:val="0037716B"/>
    <w:rsid w:val="00544147"/>
    <w:rsid w:val="00586B6B"/>
    <w:rsid w:val="0068229C"/>
    <w:rsid w:val="00694426"/>
    <w:rsid w:val="006D316B"/>
    <w:rsid w:val="0098374D"/>
    <w:rsid w:val="009877F2"/>
    <w:rsid w:val="009B6991"/>
    <w:rsid w:val="00A853B2"/>
    <w:rsid w:val="00A95C5B"/>
    <w:rsid w:val="00AC5918"/>
    <w:rsid w:val="00B43A98"/>
    <w:rsid w:val="00BE710A"/>
    <w:rsid w:val="00C178E5"/>
    <w:rsid w:val="00CF0470"/>
    <w:rsid w:val="00F430AE"/>
    <w:rsid w:val="00F640FC"/>
    <w:rsid w:val="00F83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3A98"/>
    <w:rPr>
      <w:color w:val="808080"/>
    </w:rPr>
  </w:style>
  <w:style w:type="paragraph" w:customStyle="1" w:styleId="C77E6CE52D724A749FBF1A54A11A290A">
    <w:name w:val="C77E6CE52D724A749FBF1A54A11A290A"/>
    <w:rsid w:val="002400D7"/>
    <w:rPr>
      <w:kern w:val="0"/>
      <w:lang w:val="en-US"/>
      <w14:ligatures w14:val="none"/>
    </w:rPr>
  </w:style>
  <w:style w:type="paragraph" w:customStyle="1" w:styleId="ECB708DB4DA54915B9A102F19C94BAF2">
    <w:name w:val="ECB708DB4DA54915B9A102F19C94BAF2"/>
    <w:rsid w:val="00F830A6"/>
    <w:rPr>
      <w:kern w:val="0"/>
      <w:lang w:val="en-US"/>
      <w14:ligatures w14:val="none"/>
    </w:rPr>
  </w:style>
  <w:style w:type="paragraph" w:customStyle="1" w:styleId="E499C514F87A4F3BBA375FEA04CF3C81">
    <w:name w:val="E499C514F87A4F3BBA375FEA04CF3C81"/>
    <w:rsid w:val="00F830A6"/>
    <w:rPr>
      <w:kern w:val="0"/>
      <w:lang w:val="en-US"/>
      <w14:ligatures w14:val="none"/>
    </w:rPr>
  </w:style>
  <w:style w:type="paragraph" w:customStyle="1" w:styleId="3113CC9520064F53AC2F6D3E213F596C">
    <w:name w:val="3113CC9520064F53AC2F6D3E213F596C"/>
    <w:rsid w:val="00F830A6"/>
    <w:rPr>
      <w:kern w:val="0"/>
      <w:lang w:val="en-US"/>
      <w14:ligatures w14:val="none"/>
    </w:rPr>
  </w:style>
  <w:style w:type="paragraph" w:customStyle="1" w:styleId="DEF8EE434B8045E997304D7F5D3610F6">
    <w:name w:val="DEF8EE434B8045E997304D7F5D3610F6"/>
    <w:rsid w:val="00B43A98"/>
  </w:style>
  <w:style w:type="paragraph" w:customStyle="1" w:styleId="20C1B4D0433049918B96C2FC00548F84">
    <w:name w:val="20C1B4D0433049918B96C2FC00548F84"/>
    <w:rsid w:val="00B43A98"/>
  </w:style>
  <w:style w:type="paragraph" w:customStyle="1" w:styleId="6E8D57E110844EEB8DD8CE333879A6FB">
    <w:name w:val="6E8D57E110844EEB8DD8CE333879A6FB"/>
    <w:rsid w:val="00B43A98"/>
  </w:style>
  <w:style w:type="paragraph" w:customStyle="1" w:styleId="E5EE6F54C1CD4E148B14A98D32FFA2A7">
    <w:name w:val="E5EE6F54C1CD4E148B14A98D32FFA2A7"/>
    <w:rsid w:val="00B43A98"/>
  </w:style>
  <w:style w:type="paragraph" w:customStyle="1" w:styleId="89CA730679094481B33087CBA424C010">
    <w:name w:val="89CA730679094481B33087CBA424C010"/>
    <w:rsid w:val="00B43A98"/>
  </w:style>
  <w:style w:type="paragraph" w:customStyle="1" w:styleId="FB541029A959429A9CBB45B0A6DEF258">
    <w:name w:val="FB541029A959429A9CBB45B0A6DEF258"/>
    <w:rsid w:val="00B43A98"/>
  </w:style>
  <w:style w:type="paragraph" w:customStyle="1" w:styleId="16E8224146CA45D9988076557C1CD934">
    <w:name w:val="16E8224146CA45D9988076557C1CD934"/>
    <w:rsid w:val="00B43A98"/>
  </w:style>
  <w:style w:type="paragraph" w:customStyle="1" w:styleId="118EC8F132634674802BA339499C38A3">
    <w:name w:val="118EC8F132634674802BA339499C38A3"/>
    <w:rsid w:val="00B43A98"/>
  </w:style>
  <w:style w:type="paragraph" w:customStyle="1" w:styleId="CF5D68E6A3C44E3783F6D5D2A8C671A6">
    <w:name w:val="CF5D68E6A3C44E3783F6D5D2A8C671A6"/>
    <w:rsid w:val="00B43A98"/>
  </w:style>
  <w:style w:type="paragraph" w:customStyle="1" w:styleId="0F8416AA9E844D9FAA41141C0C86F22D">
    <w:name w:val="0F8416AA9E844D9FAA41141C0C86F22D"/>
    <w:rsid w:val="00B43A98"/>
  </w:style>
  <w:style w:type="paragraph" w:customStyle="1" w:styleId="64994B1C4EA2412F8D03ED5059DE3B62">
    <w:name w:val="64994B1C4EA2412F8D03ED5059DE3B62"/>
    <w:rsid w:val="00B43A98"/>
  </w:style>
  <w:style w:type="paragraph" w:customStyle="1" w:styleId="6580ED9616D44D61941EC4CF7762C92C">
    <w:name w:val="6580ED9616D44D61941EC4CF7762C92C"/>
    <w:rsid w:val="00B43A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F56BD3-0AE6-4475-A795-595881914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738</Words>
  <Characters>420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shamimi Jaafar</dc:creator>
  <cp:keywords/>
  <dc:description/>
  <cp:lastModifiedBy>Nurshamimi Jaafar</cp:lastModifiedBy>
  <cp:revision>7</cp:revision>
  <dcterms:created xsi:type="dcterms:W3CDTF">2023-10-30T06:46:00Z</dcterms:created>
  <dcterms:modified xsi:type="dcterms:W3CDTF">2023-11-03T09:01:00Z</dcterms:modified>
</cp:coreProperties>
</file>